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3483E" w14:textId="3CDEF610" w:rsidR="00AC0018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Fonts w:ascii="Times New Roman" w:hAnsi="Times New Roman" w:cs="Times New Roman"/>
          <w:sz w:val="24"/>
          <w:szCs w:val="24"/>
        </w:rPr>
        <w:t>Milad Azizi</w:t>
      </w:r>
    </w:p>
    <w:p w14:paraId="5092A4EB" w14:textId="3F433A4A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Fonts w:ascii="Times New Roman" w:hAnsi="Times New Roman" w:cs="Times New Roman"/>
          <w:sz w:val="24"/>
          <w:szCs w:val="24"/>
        </w:rPr>
        <w:t>5/13/21</w:t>
      </w:r>
    </w:p>
    <w:p w14:paraId="111FF5D7" w14:textId="1226E8C3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</w:p>
    <w:p w14:paraId="5395E6A6" w14:textId="183A1C9D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Fonts w:ascii="Times New Roman" w:hAnsi="Times New Roman" w:cs="Times New Roman"/>
          <w:sz w:val="24"/>
          <w:szCs w:val="24"/>
        </w:rPr>
        <w:t>1.JAVA</w:t>
      </w:r>
    </w:p>
    <w:p w14:paraId="086869E3" w14:textId="33B0CFE6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Fonts w:ascii="Times New Roman" w:hAnsi="Times New Roman" w:cs="Times New Roman"/>
          <w:sz w:val="24"/>
          <w:szCs w:val="24"/>
        </w:rPr>
        <w:t>2.JAVA</w:t>
      </w:r>
    </w:p>
    <w:p w14:paraId="21247962" w14:textId="203E7A27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Fonts w:ascii="Times New Roman" w:hAnsi="Times New Roman" w:cs="Times New Roman"/>
          <w:sz w:val="24"/>
          <w:szCs w:val="24"/>
        </w:rPr>
        <w:t>3.what is pickling and unpickling in python?</w:t>
      </w:r>
    </w:p>
    <w:p w14:paraId="17E0DDDF" w14:textId="3E23F75B" w:rsidR="00A86F77" w:rsidRPr="00A86F77" w:rsidRDefault="00A86F77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A86F77">
        <w:rPr>
          <w:rStyle w:val="hgkelc"/>
          <w:rFonts w:ascii="Times New Roman" w:hAnsi="Times New Roman" w:cs="Times New Roman"/>
          <w:sz w:val="24"/>
          <w:szCs w:val="24"/>
        </w:rPr>
        <w:t>Pickling: It is a process where a Python object hierarchy is converted into a byte stream. Unpickling: It is the inverse of Pickling process where a byte stream is converted into an object hierarchy</w:t>
      </w:r>
    </w:p>
    <w:p w14:paraId="572AE5CC" w14:textId="77777777" w:rsidR="00A86F77" w:rsidRPr="00A86F77" w:rsidRDefault="00A86F77" w:rsidP="00A86F77">
      <w:pPr>
        <w:rPr>
          <w:rStyle w:val="hgkelc"/>
          <w:rFonts w:ascii="Times New Roman" w:hAnsi="Times New Roman" w:cs="Times New Roman"/>
          <w:sz w:val="24"/>
          <w:szCs w:val="24"/>
        </w:rPr>
      </w:pPr>
      <w:r w:rsidRPr="00A86F77">
        <w:rPr>
          <w:rStyle w:val="hgkelc"/>
          <w:rFonts w:ascii="Times New Roman" w:hAnsi="Times New Roman" w:cs="Times New Roman"/>
          <w:sz w:val="24"/>
          <w:szCs w:val="24"/>
        </w:rPr>
        <w:t>4.Enlist different types of data structures pandas?</w:t>
      </w:r>
    </w:p>
    <w:p w14:paraId="7669F770" w14:textId="1F28536C" w:rsidR="00A86F77" w:rsidRPr="00A86F77" w:rsidRDefault="00A86F77" w:rsidP="00A86F77">
      <w:pPr>
        <w:rPr>
          <w:rStyle w:val="hgkelc"/>
          <w:rFonts w:ascii="Times New Roman" w:hAnsi="Times New Roman" w:cs="Times New Roman"/>
          <w:sz w:val="24"/>
          <w:szCs w:val="24"/>
        </w:rPr>
      </w:pPr>
      <w:hyperlink r:id="rId5" w:history="1">
        <w:r w:rsidRPr="00A86F77">
          <w:rPr>
            <w:rFonts w:ascii="Times New Roman" w:eastAsia="Times New Roman" w:hAnsi="Times New Roman" w:cs="Times New Roman"/>
            <w:sz w:val="24"/>
            <w:szCs w:val="24"/>
          </w:rPr>
          <w:t>Series</w:t>
        </w:r>
      </w:hyperlink>
      <w:r w:rsidRPr="00A86F77">
        <w:rPr>
          <w:rFonts w:ascii="Times New Roman" w:eastAsia="Times New Roman" w:hAnsi="Times New Roman" w:cs="Times New Roman"/>
          <w:sz w:val="24"/>
          <w:szCs w:val="24"/>
        </w:rPr>
        <w:t xml:space="preserve"> : </w:t>
      </w:r>
      <w:r w:rsidRPr="00A86F77">
        <w:rPr>
          <w:rStyle w:val="hgkelc"/>
          <w:rFonts w:ascii="Times New Roman" w:hAnsi="Times New Roman" w:cs="Times New Roman"/>
          <w:sz w:val="24"/>
          <w:szCs w:val="24"/>
        </w:rPr>
        <w:t>a one-dimensional labeled array capable of holding data of any type (integer, string, float, python objects</w:t>
      </w:r>
      <w:r w:rsidRPr="00A86F77">
        <w:rPr>
          <w:rStyle w:val="hgkelc"/>
          <w:rFonts w:ascii="Times New Roman" w:hAnsi="Times New Roman" w:cs="Times New Roman"/>
          <w:sz w:val="24"/>
          <w:szCs w:val="24"/>
        </w:rPr>
        <w:t>.</w:t>
      </w:r>
    </w:p>
    <w:p w14:paraId="46473569" w14:textId="4393638C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hyperlink r:id="rId6" w:history="1">
        <w:r w:rsidRPr="00A86F77">
          <w:rPr>
            <w:rFonts w:ascii="Times New Roman" w:eastAsia="Times New Roman" w:hAnsi="Times New Roman" w:cs="Times New Roman"/>
            <w:sz w:val="24"/>
            <w:szCs w:val="24"/>
          </w:rPr>
          <w:t>Data frame</w:t>
        </w:r>
      </w:hyperlink>
      <w:r w:rsidRPr="00A86F77">
        <w:rPr>
          <w:rFonts w:ascii="Times New Roman" w:eastAsia="Times New Roman" w:hAnsi="Times New Roman" w:cs="Times New Roman"/>
          <w:sz w:val="24"/>
          <w:szCs w:val="24"/>
        </w:rPr>
        <w:t xml:space="preserve"> : </w:t>
      </w:r>
      <w:r w:rsidRPr="00A86F77">
        <w:rPr>
          <w:rStyle w:val="hgkelc"/>
          <w:rFonts w:ascii="Times New Roman" w:hAnsi="Times New Roman" w:cs="Times New Roman"/>
          <w:sz w:val="24"/>
          <w:szCs w:val="24"/>
        </w:rPr>
        <w:t>a 2-dimensional labeled data structure with columns of potentially different types.</w:t>
      </w:r>
    </w:p>
    <w:p w14:paraId="29E8CF07" w14:textId="03D4908D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Fonts w:ascii="Times New Roman" w:hAnsi="Times New Roman" w:cs="Times New Roman"/>
          <w:sz w:val="24"/>
          <w:szCs w:val="24"/>
        </w:rPr>
        <w:t>5.What are regions and availability zones in AWS?</w:t>
      </w:r>
    </w:p>
    <w:p w14:paraId="0CBA2F6B" w14:textId="5DB9C634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</w:p>
    <w:p w14:paraId="3AF5AAC8" w14:textId="1CD602F0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Style w:val="hgkelc"/>
          <w:rFonts w:ascii="Times New Roman" w:hAnsi="Times New Roman" w:cs="Times New Roman"/>
          <w:sz w:val="24"/>
          <w:szCs w:val="24"/>
        </w:rPr>
        <w:t>AWS Regions are large</w:t>
      </w:r>
      <w:r w:rsidRPr="00A86F77">
        <w:rPr>
          <w:rStyle w:val="hgkelc"/>
          <w:rFonts w:ascii="Times New Roman" w:hAnsi="Times New Roman" w:cs="Times New Roman"/>
          <w:sz w:val="24"/>
          <w:szCs w:val="24"/>
        </w:rPr>
        <w:t xml:space="preserve"> data centers that </w:t>
      </w:r>
      <w:r w:rsidRPr="00A86F77">
        <w:rPr>
          <w:rStyle w:val="hgkelc"/>
          <w:rFonts w:ascii="Times New Roman" w:hAnsi="Times New Roman" w:cs="Times New Roman"/>
          <w:sz w:val="24"/>
          <w:szCs w:val="24"/>
        </w:rPr>
        <w:t>widely dispersed into separate geographic locations</w:t>
      </w:r>
    </w:p>
    <w:p w14:paraId="54C8979A" w14:textId="7B957EF1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  <w:r w:rsidRPr="00A86F77">
        <w:rPr>
          <w:rStyle w:val="hgkelc"/>
          <w:rFonts w:ascii="Times New Roman" w:hAnsi="Times New Roman" w:cs="Times New Roman"/>
          <w:sz w:val="24"/>
          <w:szCs w:val="24"/>
        </w:rPr>
        <w:t>Availability Zones are distinct locations within an AWS Region that are engineered to be isolated from failures in other Availability Zones.</w:t>
      </w:r>
    </w:p>
    <w:p w14:paraId="1C1F4D60" w14:textId="77777777" w:rsidR="00A86F77" w:rsidRPr="00A86F77" w:rsidRDefault="00A86F77">
      <w:pPr>
        <w:rPr>
          <w:rFonts w:ascii="Times New Roman" w:hAnsi="Times New Roman" w:cs="Times New Roman"/>
          <w:sz w:val="24"/>
          <w:szCs w:val="24"/>
        </w:rPr>
      </w:pPr>
    </w:p>
    <w:sectPr w:rsidR="00A86F77" w:rsidRPr="00A86F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86A134D"/>
    <w:multiLevelType w:val="multilevel"/>
    <w:tmpl w:val="2EA016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tDQ1MjY0MrU0NjJR0lEKTi0uzszPAykwrAUAvqsrNSwAAAA="/>
  </w:docVars>
  <w:rsids>
    <w:rsidRoot w:val="007603B8"/>
    <w:rsid w:val="007603B8"/>
    <w:rsid w:val="00A86F77"/>
    <w:rsid w:val="00AC0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EF8EB"/>
  <w15:chartTrackingRefBased/>
  <w15:docId w15:val="{B5231399-8F1A-4E9B-962B-00D903533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A86F77"/>
  </w:style>
  <w:style w:type="character" w:styleId="Hyperlink">
    <w:name w:val="Hyperlink"/>
    <w:basedOn w:val="DefaultParagraphFont"/>
    <w:uiPriority w:val="99"/>
    <w:semiHidden/>
    <w:unhideWhenUsed/>
    <w:rsid w:val="00A86F7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82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python-pandas-dataframe/" TargetMode="External"/><Relationship Id="rId5" Type="http://schemas.openxmlformats.org/officeDocument/2006/relationships/hyperlink" Target="https://www.geeksforgeeks.org/python-pandas-serie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d Azizi</dc:creator>
  <cp:keywords/>
  <dc:description/>
  <cp:lastModifiedBy>Milad Azizi</cp:lastModifiedBy>
  <cp:revision>2</cp:revision>
  <cp:lastPrinted>2021-05-13T17:21:00Z</cp:lastPrinted>
  <dcterms:created xsi:type="dcterms:W3CDTF">2021-05-13T17:11:00Z</dcterms:created>
  <dcterms:modified xsi:type="dcterms:W3CDTF">2021-05-13T17:21:00Z</dcterms:modified>
</cp:coreProperties>
</file>